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25CDD" w14:textId="239163FD" w:rsidR="00F94FF3" w:rsidRDefault="0033760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5DF445" wp14:editId="385F34A0">
                <wp:simplePos x="0" y="0"/>
                <wp:positionH relativeFrom="column">
                  <wp:posOffset>2009775</wp:posOffset>
                </wp:positionH>
                <wp:positionV relativeFrom="paragraph">
                  <wp:posOffset>238760</wp:posOffset>
                </wp:positionV>
                <wp:extent cx="4844415" cy="457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4441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33E571" w14:textId="52CC227D" w:rsidR="0033760E" w:rsidRPr="0033760E" w:rsidRDefault="00F55B33" w:rsidP="0033760E">
                            <w:pPr>
                              <w:jc w:val="right"/>
                              <w:rPr>
                                <w:color w:val="000000" w:themeColor="text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000000" w:themeColor="text1"/>
                                <w:sz w:val="48"/>
                                <w:szCs w:val="48"/>
                              </w:rPr>
                              <w:t xml:space="preserve">RESEARCH STUDY STATUS </w:t>
                            </w:r>
                            <w:r w:rsidR="0027488E">
                              <w:rPr>
                                <w:color w:val="000000" w:themeColor="text1"/>
                                <w:sz w:val="48"/>
                                <w:szCs w:val="48"/>
                              </w:rPr>
                              <w:t>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5DF44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8.25pt;margin-top:18.8pt;width:381.45pt;height:3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" stroked="f">
                <v:textbox>
                  <w:txbxContent>
                    <w:p w14:paraId="3D33E571" w14:textId="52CC227D" w:rsidR="0033760E" w:rsidRPr="0033760E" w:rsidRDefault="00F55B33" w:rsidP="0033760E">
                      <w:pPr>
                        <w:jc w:val="right"/>
                        <w:rPr>
                          <w:color w:val="000000" w:themeColor="text1"/>
                          <w:sz w:val="48"/>
                          <w:szCs w:val="48"/>
                        </w:rPr>
                      </w:pPr>
                      <w:r>
                        <w:rPr>
                          <w:color w:val="000000" w:themeColor="text1"/>
                          <w:sz w:val="48"/>
                          <w:szCs w:val="48"/>
                        </w:rPr>
                        <w:t xml:space="preserve">RESEARCH STUDY STATUS </w:t>
                      </w:r>
                      <w:r w:rsidR="0027488E">
                        <w:rPr>
                          <w:color w:val="000000" w:themeColor="text1"/>
                          <w:sz w:val="48"/>
                          <w:szCs w:val="48"/>
                        </w:rPr>
                        <w:t>REPOR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2955227" wp14:editId="6DC82CE8">
            <wp:extent cx="1676400" cy="865901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1920" cy="868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8DF4F" w14:textId="3A3F453C" w:rsidR="0033760E" w:rsidRDefault="0033760E" w:rsidP="00F80A4E">
      <w:pPr>
        <w:spacing w:after="0" w:line="240" w:lineRule="auto"/>
        <w:jc w:val="both"/>
        <w:rPr>
          <w:rFonts w:ascii="Arial" w:hAnsi="Arial" w:cs="Arial"/>
          <w:sz w:val="18"/>
        </w:rPr>
      </w:pPr>
      <w:r w:rsidRPr="00F80A4E">
        <w:rPr>
          <w:rFonts w:ascii="Arial" w:hAnsi="Arial" w:cs="Arial"/>
          <w:b/>
          <w:bCs/>
          <w:sz w:val="18"/>
        </w:rPr>
        <w:t xml:space="preserve">Instructions: </w:t>
      </w:r>
      <w:r w:rsidRPr="00F80A4E">
        <w:rPr>
          <w:rFonts w:ascii="Arial" w:hAnsi="Arial" w:cs="Arial"/>
          <w:sz w:val="18"/>
        </w:rPr>
        <w:t xml:space="preserve"> As the principal applicant, please </w:t>
      </w:r>
      <w:r w:rsidR="0027488E">
        <w:rPr>
          <w:rFonts w:ascii="Arial" w:hAnsi="Arial" w:cs="Arial"/>
          <w:sz w:val="18"/>
        </w:rPr>
        <w:t xml:space="preserve">complete this report when your study is at the </w:t>
      </w:r>
      <w:r w:rsidR="0027488E" w:rsidRPr="0027488E">
        <w:rPr>
          <w:rFonts w:ascii="Arial" w:hAnsi="Arial" w:cs="Arial"/>
          <w:b/>
          <w:bCs/>
          <w:sz w:val="18"/>
        </w:rPr>
        <w:t>mid-point</w:t>
      </w:r>
      <w:r w:rsidR="0027488E">
        <w:rPr>
          <w:rFonts w:ascii="Arial" w:hAnsi="Arial" w:cs="Arial"/>
          <w:b/>
          <w:bCs/>
          <w:sz w:val="18"/>
        </w:rPr>
        <w:t xml:space="preserve"> and</w:t>
      </w:r>
      <w:r w:rsidR="0027488E">
        <w:rPr>
          <w:rFonts w:ascii="Arial" w:hAnsi="Arial" w:cs="Arial"/>
          <w:sz w:val="18"/>
        </w:rPr>
        <w:t xml:space="preserve"> at </w:t>
      </w:r>
      <w:r w:rsidR="0027488E" w:rsidRPr="0027488E">
        <w:rPr>
          <w:rFonts w:ascii="Arial" w:hAnsi="Arial" w:cs="Arial"/>
          <w:b/>
          <w:bCs/>
          <w:sz w:val="18"/>
        </w:rPr>
        <w:t>completion</w:t>
      </w:r>
      <w:r w:rsidR="0027488E">
        <w:rPr>
          <w:rFonts w:ascii="Arial" w:hAnsi="Arial" w:cs="Arial"/>
          <w:sz w:val="18"/>
        </w:rPr>
        <w:t xml:space="preserve"> to let the Glenrose Research Office know that your study file can be closed.  Please send the completed form to </w:t>
      </w:r>
      <w:hyperlink r:id="rId7" w:history="1">
        <w:r w:rsidR="0027488E" w:rsidRPr="004B5B8C">
          <w:rPr>
            <w:rStyle w:val="Hyperlink"/>
            <w:rFonts w:ascii="Arial" w:hAnsi="Arial" w:cs="Arial"/>
            <w:sz w:val="18"/>
          </w:rPr>
          <w:t>grhresearch@ahs.ca</w:t>
        </w:r>
      </w:hyperlink>
      <w:r w:rsidR="0027488E">
        <w:rPr>
          <w:rFonts w:ascii="Arial" w:hAnsi="Arial" w:cs="Arial"/>
          <w:sz w:val="18"/>
        </w:rPr>
        <w:t>.</w:t>
      </w:r>
    </w:p>
    <w:p w14:paraId="00BC8BB5" w14:textId="77777777" w:rsidR="0033760E" w:rsidRDefault="0033760E" w:rsidP="0033760E">
      <w:pPr>
        <w:spacing w:after="0" w:line="240" w:lineRule="auto"/>
        <w:jc w:val="both"/>
        <w:rPr>
          <w:sz w:val="20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4950"/>
        <w:gridCol w:w="3055"/>
      </w:tblGrid>
      <w:tr w:rsidR="0033760E" w:rsidRPr="00F80A4E" w14:paraId="16AB27C6" w14:textId="77777777" w:rsidTr="0033760E">
        <w:tc>
          <w:tcPr>
            <w:tcW w:w="10790" w:type="dxa"/>
            <w:gridSpan w:val="3"/>
            <w:shd w:val="clear" w:color="auto" w:fill="008996"/>
          </w:tcPr>
          <w:p w14:paraId="782DF8B5" w14:textId="550B44FC" w:rsidR="0033760E" w:rsidRPr="00117A69" w:rsidRDefault="0027488E" w:rsidP="0033760E">
            <w:pPr>
              <w:rPr>
                <w:rFonts w:ascii="Arial" w:hAnsi="Arial" w:cs="Arial"/>
                <w:b/>
                <w:bCs/>
                <w:color w:val="FFFFFF" w:themeColor="background1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roject Summary</w:t>
            </w:r>
          </w:p>
        </w:tc>
      </w:tr>
      <w:tr w:rsidR="0033760E" w:rsidRPr="00F80A4E" w14:paraId="62572937" w14:textId="77777777" w:rsidTr="0027488E">
        <w:tc>
          <w:tcPr>
            <w:tcW w:w="2785" w:type="dxa"/>
            <w:shd w:val="clear" w:color="auto" w:fill="D9D9D9" w:themeFill="background1" w:themeFillShade="D9"/>
          </w:tcPr>
          <w:p w14:paraId="3F219FAF" w14:textId="63CBCB35" w:rsidR="0033760E" w:rsidRPr="00F80A4E" w:rsidRDefault="0027488E" w:rsidP="00117A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port Dat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07F7E4BA" w14:textId="4D67BE64" w:rsidR="0033760E" w:rsidRPr="00F80A4E" w:rsidRDefault="0033760E" w:rsidP="00117A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0A4E">
              <w:rPr>
                <w:rFonts w:ascii="Arial" w:hAnsi="Arial" w:cs="Arial"/>
                <w:sz w:val="20"/>
                <w:szCs w:val="20"/>
              </w:rPr>
              <w:t>Research Study Title</w:t>
            </w:r>
          </w:p>
        </w:tc>
        <w:tc>
          <w:tcPr>
            <w:tcW w:w="3055" w:type="dxa"/>
            <w:shd w:val="clear" w:color="auto" w:fill="D9D9D9" w:themeFill="background1" w:themeFillShade="D9"/>
          </w:tcPr>
          <w:p w14:paraId="4C0E797A" w14:textId="7C1276C4" w:rsidR="0033760E" w:rsidRPr="00F80A4E" w:rsidRDefault="0027488E" w:rsidP="00117A6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epared by </w:t>
            </w:r>
            <w:r>
              <w:rPr>
                <w:rFonts w:ascii="Arial" w:hAnsi="Arial" w:cs="Arial"/>
                <w:sz w:val="20"/>
                <w:szCs w:val="20"/>
              </w:rPr>
              <w:br/>
              <w:t>Principal Applicant Name</w:t>
            </w:r>
          </w:p>
        </w:tc>
      </w:tr>
      <w:tr w:rsidR="0033760E" w:rsidRPr="00F80A4E" w14:paraId="02CA761A" w14:textId="77777777" w:rsidTr="0027488E">
        <w:tc>
          <w:tcPr>
            <w:tcW w:w="2785" w:type="dxa"/>
          </w:tcPr>
          <w:sdt>
            <w:sdtPr>
              <w:rPr>
                <w:rFonts w:ascii="Arial" w:hAnsi="Arial" w:cs="Arial"/>
                <w:sz w:val="20"/>
                <w:szCs w:val="20"/>
              </w:rPr>
              <w:id w:val="454373077"/>
              <w:placeholder>
                <w:docPart w:val="6C52ECF678644A728DA69C011F49A9DE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712009531"/>
                  <w:placeholder>
                    <w:docPart w:val="DefaultPlaceholder_-1854013437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Content>
                  <w:p w14:paraId="74CE8EB5" w14:textId="503494B8" w:rsidR="00117A69" w:rsidRPr="0027488E" w:rsidRDefault="0027488E" w:rsidP="00117A69">
                    <w:pPr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27488E">
                      <w:rPr>
                        <w:rStyle w:val="PlaceholderText"/>
                        <w:rFonts w:ascii="Arial" w:hAnsi="Arial" w:cs="Arial"/>
                        <w:sz w:val="20"/>
                        <w:szCs w:val="20"/>
                      </w:rPr>
                      <w:t>Click or tap to enter a date.</w:t>
                    </w:r>
                  </w:p>
                </w:sdtContent>
              </w:sdt>
            </w:sdtContent>
          </w:sdt>
          <w:p w14:paraId="7C20E718" w14:textId="77777777" w:rsidR="0033760E" w:rsidRPr="0027488E" w:rsidRDefault="0033760E" w:rsidP="00117A69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D51266" w14:textId="14A43F66" w:rsidR="00117A69" w:rsidRPr="0027488E" w:rsidRDefault="00117A69" w:rsidP="00117A69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513264622"/>
            <w:placeholder>
              <w:docPart w:val="DefaultPlaceholder_-1854013440"/>
            </w:placeholder>
          </w:sdtPr>
          <w:sdtEndPr/>
          <w:sdtContent>
            <w:tc>
              <w:tcPr>
                <w:tcW w:w="4950" w:type="dxa"/>
              </w:tcPr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935251447"/>
                  <w:placeholder>
                    <w:docPart w:val="EDD146E357E74F58BFE2DA9F904D40C7"/>
                  </w:placeholder>
                </w:sdtPr>
                <w:sdtEndPr/>
                <w:sdtContent>
                  <w:sdt>
                    <w:sdtPr>
                      <w:rPr>
                        <w:rFonts w:ascii="Arial" w:hAnsi="Arial" w:cs="Arial"/>
                        <w:sz w:val="20"/>
                        <w:szCs w:val="20"/>
                      </w:rPr>
                      <w:id w:val="-555780655"/>
                      <w:placeholder>
                        <w:docPart w:val="C7C18F7128C343A58227CB355FF58F1A"/>
                      </w:placeholder>
                      <w:showingPlcHdr/>
                    </w:sdtPr>
                    <w:sdtEndPr/>
                    <w:sdtContent>
                      <w:p w14:paraId="20477D43" w14:textId="77777777" w:rsidR="00117A69" w:rsidRPr="0027488E" w:rsidRDefault="00117A69" w:rsidP="00117A69">
                        <w:pPr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27488E">
                          <w:rPr>
                            <w:rStyle w:val="PlaceholderText"/>
                            <w:rFonts w:ascii="Arial" w:hAnsi="Arial" w:cs="Arial"/>
                            <w:sz w:val="20"/>
                            <w:szCs w:val="20"/>
                          </w:rPr>
                          <w:t>Click or tap here to enter text.</w:t>
                        </w:r>
                      </w:p>
                    </w:sdtContent>
                  </w:sdt>
                  <w:p w14:paraId="3D2FB0B7" w14:textId="719D41B6" w:rsidR="0033760E" w:rsidRPr="0027488E" w:rsidRDefault="0027488E" w:rsidP="0033760E">
                    <w:pPr>
                      <w:rPr>
                        <w:rFonts w:ascii="Arial" w:hAnsi="Arial" w:cs="Arial"/>
                        <w:sz w:val="20"/>
                        <w:szCs w:val="20"/>
                      </w:rPr>
                    </w:pPr>
                  </w:p>
                </w:sdtContent>
              </w:sdt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545101545"/>
            <w:placeholder>
              <w:docPart w:val="DefaultPlaceholder_-1854013440"/>
            </w:placeholder>
          </w:sdtPr>
          <w:sdtEndPr/>
          <w:sdtContent>
            <w:tc>
              <w:tcPr>
                <w:tcW w:w="3055" w:type="dxa"/>
              </w:tcPr>
              <w:sdt>
                <w:sdtPr>
                  <w:rPr>
                    <w:rFonts w:ascii="Arial" w:hAnsi="Arial" w:cs="Arial"/>
                    <w:sz w:val="20"/>
                    <w:szCs w:val="20"/>
                  </w:rPr>
                  <w:id w:val="1371350476"/>
                  <w:placeholder>
                    <w:docPart w:val="F6BCF570A43447FCA3DA3096354D0518"/>
                  </w:placeholder>
                  <w:showingPlcHdr/>
                </w:sdtPr>
                <w:sdtEndPr/>
                <w:sdtContent>
                  <w:p w14:paraId="699B3844" w14:textId="244EE664" w:rsidR="0033760E" w:rsidRPr="0027488E" w:rsidRDefault="0033760E" w:rsidP="0033760E">
                    <w:pPr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27488E">
                      <w:rPr>
                        <w:rStyle w:val="PlaceholderText"/>
                        <w:rFonts w:ascii="Arial" w:hAnsi="Arial" w:cs="Arial"/>
                        <w:sz w:val="20"/>
                        <w:szCs w:val="2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33760E" w:rsidRPr="00F80A4E" w14:paraId="33238B5B" w14:textId="77777777" w:rsidTr="0033760E">
        <w:tc>
          <w:tcPr>
            <w:tcW w:w="10790" w:type="dxa"/>
            <w:gridSpan w:val="3"/>
            <w:shd w:val="clear" w:color="auto" w:fill="008996"/>
          </w:tcPr>
          <w:p w14:paraId="0B50BB06" w14:textId="42D97F48" w:rsidR="0033760E" w:rsidRPr="00117A69" w:rsidRDefault="0027488E" w:rsidP="0033760E">
            <w:pPr>
              <w:rPr>
                <w:rFonts w:ascii="Arial" w:hAnsi="Arial" w:cs="Arial"/>
                <w:b/>
                <w:bCs/>
                <w:color w:val="FFFFFF" w:themeColor="background1"/>
                <w:sz w:val="18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What is the Current State of Your Study? 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How Has Your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Study 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rogressed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?</w:t>
            </w:r>
          </w:p>
        </w:tc>
      </w:tr>
      <w:tr w:rsidR="0033760E" w:rsidRPr="00F80A4E" w14:paraId="43F3A115" w14:textId="77777777" w:rsidTr="00392C4F">
        <w:tc>
          <w:tcPr>
            <w:tcW w:w="10790" w:type="dxa"/>
            <w:gridSpan w:val="3"/>
          </w:tcPr>
          <w:sdt>
            <w:sdtPr>
              <w:rPr>
                <w:rFonts w:ascii="Arial" w:hAnsi="Arial" w:cs="Arial"/>
                <w:sz w:val="20"/>
                <w:szCs w:val="19"/>
              </w:rPr>
              <w:id w:val="-1312160587"/>
              <w:placeholder>
                <w:docPart w:val="3E0306F2B3944FF6A93978148C90D360"/>
              </w:placeholder>
              <w:showingPlcHdr/>
            </w:sdtPr>
            <w:sdtEndPr/>
            <w:sdtContent>
              <w:p w14:paraId="75C20553" w14:textId="77777777" w:rsidR="0033760E" w:rsidRPr="00F80A4E" w:rsidRDefault="0033760E" w:rsidP="0033760E">
                <w:pPr>
                  <w:rPr>
                    <w:rFonts w:ascii="Arial" w:hAnsi="Arial" w:cs="Arial"/>
                    <w:sz w:val="20"/>
                    <w:szCs w:val="19"/>
                  </w:rPr>
                </w:pPr>
                <w:r w:rsidRPr="00F80A4E">
                  <w:rPr>
                    <w:rStyle w:val="PlaceholderText"/>
                    <w:rFonts w:ascii="Arial" w:hAnsi="Arial" w:cs="Arial"/>
                    <w:sz w:val="18"/>
                  </w:rPr>
                  <w:t>Click or tap here to enter text.</w:t>
                </w:r>
              </w:p>
            </w:sdtContent>
          </w:sdt>
          <w:p w14:paraId="4DC089AB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15E83B40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6DFD5C69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11D56E42" w14:textId="0935BF6D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</w:tc>
      </w:tr>
      <w:tr w:rsidR="0033760E" w:rsidRPr="00F80A4E" w14:paraId="2933C0F3" w14:textId="77777777" w:rsidTr="0033760E">
        <w:tc>
          <w:tcPr>
            <w:tcW w:w="10790" w:type="dxa"/>
            <w:gridSpan w:val="3"/>
            <w:shd w:val="clear" w:color="auto" w:fill="008996"/>
          </w:tcPr>
          <w:p w14:paraId="5727B410" w14:textId="6EA926FD" w:rsidR="0033760E" w:rsidRPr="00117A69" w:rsidRDefault="0027488E" w:rsidP="0033760E">
            <w:pP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How Has Your Study Impacted Patient Care at the GRH?</w:t>
            </w:r>
          </w:p>
        </w:tc>
      </w:tr>
      <w:tr w:rsidR="0033760E" w:rsidRPr="00F80A4E" w14:paraId="1A5E0C51" w14:textId="77777777" w:rsidTr="00630A34">
        <w:tc>
          <w:tcPr>
            <w:tcW w:w="10790" w:type="dxa"/>
            <w:gridSpan w:val="3"/>
          </w:tcPr>
          <w:sdt>
            <w:sdtPr>
              <w:rPr>
                <w:rFonts w:ascii="Arial" w:hAnsi="Arial" w:cs="Arial"/>
                <w:sz w:val="20"/>
                <w:szCs w:val="19"/>
              </w:rPr>
              <w:id w:val="-645511738"/>
              <w:placeholder>
                <w:docPart w:val="C642F8DB77794E4CB3181CE8769F70D0"/>
              </w:placeholder>
              <w:showingPlcHdr/>
            </w:sdtPr>
            <w:sdtEndPr/>
            <w:sdtContent>
              <w:p w14:paraId="7F249844" w14:textId="77777777" w:rsidR="0033760E" w:rsidRPr="00F80A4E" w:rsidRDefault="0033760E" w:rsidP="0033760E">
                <w:pPr>
                  <w:rPr>
                    <w:rFonts w:ascii="Arial" w:hAnsi="Arial" w:cs="Arial"/>
                    <w:sz w:val="20"/>
                    <w:szCs w:val="19"/>
                  </w:rPr>
                </w:pPr>
                <w:r w:rsidRPr="00F80A4E">
                  <w:rPr>
                    <w:rStyle w:val="PlaceholderText"/>
                    <w:rFonts w:ascii="Arial" w:hAnsi="Arial" w:cs="Arial"/>
                    <w:sz w:val="18"/>
                  </w:rPr>
                  <w:t>Click or tap here to enter text.</w:t>
                </w:r>
              </w:p>
            </w:sdtContent>
          </w:sdt>
          <w:p w14:paraId="1CAA9C20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672C562C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3DEDC531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15A581F8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52A4948B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3C3D6525" w14:textId="0977C3F0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</w:tc>
      </w:tr>
      <w:tr w:rsidR="0033760E" w:rsidRPr="00F80A4E" w14:paraId="3601AED7" w14:textId="77777777" w:rsidTr="0033760E">
        <w:tc>
          <w:tcPr>
            <w:tcW w:w="10790" w:type="dxa"/>
            <w:gridSpan w:val="3"/>
            <w:shd w:val="clear" w:color="auto" w:fill="008996"/>
          </w:tcPr>
          <w:p w14:paraId="5FCF7D2A" w14:textId="7669C589" w:rsidR="0033760E" w:rsidRPr="00117A69" w:rsidRDefault="0027488E" w:rsidP="0033760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Has Your Study Resulted in Further Pursuits (e.g., additional funding, etc.), and Has It Allowed Your Research Work to be Extended?</w:t>
            </w:r>
          </w:p>
        </w:tc>
      </w:tr>
      <w:tr w:rsidR="0033760E" w:rsidRPr="00F80A4E" w14:paraId="7F6E6A96" w14:textId="77777777" w:rsidTr="005A570F">
        <w:tc>
          <w:tcPr>
            <w:tcW w:w="10790" w:type="dxa"/>
            <w:gridSpan w:val="3"/>
          </w:tcPr>
          <w:sdt>
            <w:sdtPr>
              <w:rPr>
                <w:rFonts w:ascii="Arial" w:hAnsi="Arial" w:cs="Arial"/>
                <w:sz w:val="20"/>
                <w:szCs w:val="19"/>
              </w:rPr>
              <w:id w:val="-1627928050"/>
              <w:placeholder>
                <w:docPart w:val="28EBAF9CE10D4AB8927E546086D72D2E"/>
              </w:placeholder>
              <w:showingPlcHdr/>
            </w:sdtPr>
            <w:sdtEndPr/>
            <w:sdtContent>
              <w:p w14:paraId="6A13CF43" w14:textId="77777777" w:rsidR="0033760E" w:rsidRPr="00F80A4E" w:rsidRDefault="0033760E" w:rsidP="0033760E">
                <w:pPr>
                  <w:rPr>
                    <w:rFonts w:ascii="Arial" w:hAnsi="Arial" w:cs="Arial"/>
                    <w:sz w:val="20"/>
                    <w:szCs w:val="19"/>
                  </w:rPr>
                </w:pPr>
                <w:r w:rsidRPr="00F80A4E">
                  <w:rPr>
                    <w:rStyle w:val="PlaceholderText"/>
                    <w:rFonts w:ascii="Arial" w:hAnsi="Arial" w:cs="Arial"/>
                    <w:sz w:val="18"/>
                  </w:rPr>
                  <w:t>Click or tap here to enter text.</w:t>
                </w:r>
              </w:p>
            </w:sdtContent>
          </w:sdt>
          <w:p w14:paraId="37C94846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0959C3FB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10DD6C1E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49142245" w14:textId="71D1D4BB" w:rsidR="0033760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19DB106F" w14:textId="77777777" w:rsidR="00F80A4E" w:rsidRPr="00F80A4E" w:rsidRDefault="00F80A4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004B7075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156FDC98" w14:textId="24738F41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</w:tc>
      </w:tr>
      <w:tr w:rsidR="0033760E" w:rsidRPr="00F80A4E" w14:paraId="0AAB2DD3" w14:textId="77777777" w:rsidTr="0033760E">
        <w:tc>
          <w:tcPr>
            <w:tcW w:w="10790" w:type="dxa"/>
            <w:gridSpan w:val="3"/>
            <w:shd w:val="clear" w:color="auto" w:fill="008996"/>
          </w:tcPr>
          <w:p w14:paraId="10FE6667" w14:textId="0EAFDD5A" w:rsidR="0033760E" w:rsidRPr="00117A69" w:rsidRDefault="0027488E" w:rsidP="0033760E">
            <w:pP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Has Your Study Led to Protocol, Process or Product Development @ GRH?</w:t>
            </w:r>
          </w:p>
        </w:tc>
      </w:tr>
      <w:tr w:rsidR="0033760E" w:rsidRPr="00F80A4E" w14:paraId="280F2958" w14:textId="77777777" w:rsidTr="00012023">
        <w:tc>
          <w:tcPr>
            <w:tcW w:w="10790" w:type="dxa"/>
            <w:gridSpan w:val="3"/>
          </w:tcPr>
          <w:sdt>
            <w:sdtPr>
              <w:rPr>
                <w:rFonts w:ascii="Arial" w:hAnsi="Arial" w:cs="Arial"/>
                <w:sz w:val="20"/>
                <w:szCs w:val="19"/>
              </w:rPr>
              <w:id w:val="-1845856487"/>
              <w:placeholder>
                <w:docPart w:val="037A4EECD6954012A9603B8EF8C47F2F"/>
              </w:placeholder>
              <w:showingPlcHdr/>
            </w:sdtPr>
            <w:sdtEndPr/>
            <w:sdtContent>
              <w:p w14:paraId="258A2744" w14:textId="77777777" w:rsidR="0033760E" w:rsidRPr="00F80A4E" w:rsidRDefault="0033760E" w:rsidP="0033760E">
                <w:pPr>
                  <w:rPr>
                    <w:rFonts w:ascii="Arial" w:hAnsi="Arial" w:cs="Arial"/>
                    <w:sz w:val="20"/>
                    <w:szCs w:val="19"/>
                  </w:rPr>
                </w:pPr>
                <w:r w:rsidRPr="00F80A4E">
                  <w:rPr>
                    <w:rStyle w:val="PlaceholderText"/>
                    <w:rFonts w:ascii="Arial" w:hAnsi="Arial" w:cs="Arial"/>
                    <w:sz w:val="18"/>
                  </w:rPr>
                  <w:t>Click or tap here to enter text.</w:t>
                </w:r>
              </w:p>
            </w:sdtContent>
          </w:sdt>
          <w:p w14:paraId="500A2087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114AED71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1128ADF4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607E47A6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09E7D79D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7AEB1846" w14:textId="678F922E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</w:tc>
      </w:tr>
      <w:tr w:rsidR="0033760E" w:rsidRPr="00F80A4E" w14:paraId="08AA7134" w14:textId="77777777" w:rsidTr="0033760E">
        <w:tc>
          <w:tcPr>
            <w:tcW w:w="10790" w:type="dxa"/>
            <w:gridSpan w:val="3"/>
            <w:shd w:val="clear" w:color="auto" w:fill="008996"/>
          </w:tcPr>
          <w:p w14:paraId="7397266F" w14:textId="6CD6FC2F" w:rsidR="0033760E" w:rsidRPr="00117A69" w:rsidRDefault="0027488E" w:rsidP="0033760E">
            <w:pP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Has Your Study Allowed for Team and Capacity Building at the GRH?  If so, please describe.</w:t>
            </w:r>
          </w:p>
        </w:tc>
      </w:tr>
      <w:tr w:rsidR="0033760E" w:rsidRPr="00F80A4E" w14:paraId="31FE75FE" w14:textId="77777777" w:rsidTr="00E45111">
        <w:tc>
          <w:tcPr>
            <w:tcW w:w="10790" w:type="dxa"/>
            <w:gridSpan w:val="3"/>
          </w:tcPr>
          <w:sdt>
            <w:sdtPr>
              <w:rPr>
                <w:rFonts w:ascii="Arial" w:hAnsi="Arial" w:cs="Arial"/>
                <w:sz w:val="20"/>
                <w:szCs w:val="19"/>
              </w:rPr>
              <w:id w:val="-79067144"/>
              <w:placeholder>
                <w:docPart w:val="C208E241B2BF43E3A0E75CB13DC3ACB3"/>
              </w:placeholder>
              <w:showingPlcHdr/>
            </w:sdtPr>
            <w:sdtEndPr/>
            <w:sdtContent>
              <w:p w14:paraId="47DCFD43" w14:textId="77777777" w:rsidR="0033760E" w:rsidRPr="00F80A4E" w:rsidRDefault="0033760E" w:rsidP="0033760E">
                <w:pPr>
                  <w:rPr>
                    <w:rFonts w:ascii="Arial" w:hAnsi="Arial" w:cs="Arial"/>
                    <w:sz w:val="20"/>
                    <w:szCs w:val="19"/>
                  </w:rPr>
                </w:pPr>
                <w:r w:rsidRPr="00F80A4E">
                  <w:rPr>
                    <w:rStyle w:val="PlaceholderText"/>
                    <w:rFonts w:ascii="Arial" w:hAnsi="Arial" w:cs="Arial"/>
                    <w:sz w:val="18"/>
                  </w:rPr>
                  <w:t>Click or tap here to enter text.</w:t>
                </w:r>
              </w:p>
            </w:sdtContent>
          </w:sdt>
          <w:p w14:paraId="622703FA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355CA098" w14:textId="4E3ED85E" w:rsidR="0033760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5BFF7254" w14:textId="77777777" w:rsidR="00F80A4E" w:rsidRPr="00F80A4E" w:rsidRDefault="00F80A4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4C09E0B6" w14:textId="66285BF5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</w:tc>
      </w:tr>
      <w:tr w:rsidR="0033760E" w:rsidRPr="00F80A4E" w14:paraId="38F4C0EF" w14:textId="77777777" w:rsidTr="0033760E">
        <w:tc>
          <w:tcPr>
            <w:tcW w:w="10790" w:type="dxa"/>
            <w:gridSpan w:val="3"/>
            <w:shd w:val="clear" w:color="auto" w:fill="008996"/>
          </w:tcPr>
          <w:p w14:paraId="086C2C86" w14:textId="4CDC09FD" w:rsidR="0033760E" w:rsidRPr="00117A69" w:rsidRDefault="0027488E" w:rsidP="0033760E">
            <w:pP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How Do You Plan to Translate Your Knowledge and Study Findings to GRH Clinical Staff?</w:t>
            </w:r>
          </w:p>
        </w:tc>
      </w:tr>
      <w:tr w:rsidR="0033760E" w:rsidRPr="00F80A4E" w14:paraId="3FC5CFB6" w14:textId="77777777" w:rsidTr="00534F37">
        <w:tc>
          <w:tcPr>
            <w:tcW w:w="10790" w:type="dxa"/>
            <w:gridSpan w:val="3"/>
          </w:tcPr>
          <w:p w14:paraId="025D2941" w14:textId="77777777" w:rsidR="00F80A4E" w:rsidRPr="0027488E" w:rsidRDefault="0027488E" w:rsidP="0027488E">
            <w:pPr>
              <w:tabs>
                <w:tab w:val="left" w:pos="388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995645394"/>
                <w:placeholder>
                  <w:docPart w:val="DefaultPlaceholder_-1854013440"/>
                </w:placeholder>
                <w:showingPlcHdr/>
              </w:sdtPr>
              <w:sdtContent>
                <w:r w:rsidRPr="0027488E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or tap here to enter text.</w:t>
                </w:r>
              </w:sdtContent>
            </w:sdt>
            <w:r w:rsidRPr="0027488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01B21329" w14:textId="77777777" w:rsidR="0027488E" w:rsidRDefault="0027488E" w:rsidP="0027488E">
            <w:pPr>
              <w:tabs>
                <w:tab w:val="left" w:pos="3885"/>
              </w:tabs>
              <w:rPr>
                <w:rFonts w:ascii="Arial" w:hAnsi="Arial" w:cs="Arial"/>
                <w:sz w:val="20"/>
                <w:szCs w:val="16"/>
              </w:rPr>
            </w:pPr>
          </w:p>
          <w:p w14:paraId="383461AB" w14:textId="77777777" w:rsidR="0027488E" w:rsidRDefault="0027488E" w:rsidP="0027488E">
            <w:pPr>
              <w:tabs>
                <w:tab w:val="left" w:pos="3885"/>
              </w:tabs>
              <w:rPr>
                <w:rFonts w:ascii="Arial" w:hAnsi="Arial" w:cs="Arial"/>
                <w:sz w:val="20"/>
                <w:szCs w:val="16"/>
              </w:rPr>
            </w:pPr>
          </w:p>
          <w:p w14:paraId="3B3D7532" w14:textId="2795C85D" w:rsidR="0027488E" w:rsidRPr="00F80A4E" w:rsidRDefault="0027488E" w:rsidP="0027488E">
            <w:pPr>
              <w:tabs>
                <w:tab w:val="left" w:pos="3885"/>
              </w:tabs>
              <w:rPr>
                <w:rFonts w:ascii="Arial" w:hAnsi="Arial" w:cs="Arial"/>
                <w:sz w:val="20"/>
                <w:szCs w:val="16"/>
              </w:rPr>
            </w:pPr>
          </w:p>
        </w:tc>
      </w:tr>
      <w:tr w:rsidR="0033760E" w:rsidRPr="00F80A4E" w14:paraId="5F50F0EA" w14:textId="77777777" w:rsidTr="0033760E">
        <w:tc>
          <w:tcPr>
            <w:tcW w:w="10790" w:type="dxa"/>
            <w:gridSpan w:val="3"/>
            <w:shd w:val="clear" w:color="auto" w:fill="008996"/>
          </w:tcPr>
          <w:p w14:paraId="11F0D610" w14:textId="0ED0C1D4" w:rsidR="0033760E" w:rsidRPr="00117A69" w:rsidRDefault="0027488E" w:rsidP="0033760E">
            <w:pP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>Has Your Study Ended?  If so, please provide the date.</w:t>
            </w:r>
          </w:p>
        </w:tc>
      </w:tr>
      <w:tr w:rsidR="0033760E" w:rsidRPr="00F80A4E" w14:paraId="580CAF41" w14:textId="77777777" w:rsidTr="00B93963">
        <w:tc>
          <w:tcPr>
            <w:tcW w:w="10790" w:type="dxa"/>
            <w:gridSpan w:val="3"/>
          </w:tcPr>
          <w:sdt>
            <w:sdtPr>
              <w:rPr>
                <w:rFonts w:ascii="Arial" w:hAnsi="Arial" w:cs="Arial"/>
                <w:sz w:val="20"/>
                <w:szCs w:val="16"/>
              </w:rPr>
              <w:id w:val="542557056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0"/>
                    <w:szCs w:val="19"/>
                  </w:rPr>
                  <w:id w:val="-1345861024"/>
                  <w:placeholder>
                    <w:docPart w:val="A31A60BD88BA424997E7A59F6996ACBD"/>
                  </w:placeholder>
                  <w:showingPlcHdr/>
                </w:sdtPr>
                <w:sdtEndPr/>
                <w:sdtContent>
                  <w:p w14:paraId="1DCF22CD" w14:textId="77777777" w:rsidR="0033760E" w:rsidRPr="00F80A4E" w:rsidRDefault="0033760E" w:rsidP="0033760E">
                    <w:pPr>
                      <w:rPr>
                        <w:rFonts w:ascii="Arial" w:hAnsi="Arial" w:cs="Arial"/>
                        <w:sz w:val="20"/>
                        <w:szCs w:val="19"/>
                      </w:rPr>
                    </w:pPr>
                    <w:r w:rsidRPr="00F80A4E">
                      <w:rPr>
                        <w:rStyle w:val="PlaceholderText"/>
                        <w:rFonts w:ascii="Arial" w:hAnsi="Arial" w:cs="Arial"/>
                        <w:sz w:val="18"/>
                      </w:rPr>
                      <w:t>Click or tap here to enter text.</w:t>
                    </w:r>
                  </w:p>
                </w:sdtContent>
              </w:sdt>
              <w:p w14:paraId="5A6D19EB" w14:textId="2E76DE3A" w:rsidR="0033760E" w:rsidRPr="00F80A4E" w:rsidRDefault="0027488E" w:rsidP="0033760E">
                <w:pPr>
                  <w:rPr>
                    <w:rFonts w:ascii="Arial" w:hAnsi="Arial" w:cs="Arial"/>
                    <w:sz w:val="20"/>
                    <w:szCs w:val="16"/>
                  </w:rPr>
                </w:pPr>
              </w:p>
            </w:sdtContent>
          </w:sdt>
          <w:p w14:paraId="4F378269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5F8F3937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61D0830B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10A1E274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1C445C29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345FBE1A" w14:textId="2D7929C6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</w:tc>
      </w:tr>
      <w:tr w:rsidR="0033760E" w:rsidRPr="00F80A4E" w14:paraId="2BFE235F" w14:textId="77777777" w:rsidTr="0033760E">
        <w:tc>
          <w:tcPr>
            <w:tcW w:w="10790" w:type="dxa"/>
            <w:gridSpan w:val="3"/>
            <w:shd w:val="clear" w:color="auto" w:fill="008996"/>
          </w:tcPr>
          <w:p w14:paraId="79C23F2A" w14:textId="74B091E7" w:rsidR="0033760E" w:rsidRPr="00117A69" w:rsidRDefault="0027488E" w:rsidP="0033760E">
            <w:pP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Were You Provided with GRH Funding for this Study?  If yes, were there unspent funds to be returned to the GRH RSO?</w:t>
            </w:r>
          </w:p>
        </w:tc>
      </w:tr>
      <w:tr w:rsidR="0033760E" w:rsidRPr="00F80A4E" w14:paraId="1C0D94A6" w14:textId="77777777" w:rsidTr="00C52CFF">
        <w:tc>
          <w:tcPr>
            <w:tcW w:w="10790" w:type="dxa"/>
            <w:gridSpan w:val="3"/>
          </w:tcPr>
          <w:sdt>
            <w:sdtPr>
              <w:rPr>
                <w:rFonts w:ascii="Arial" w:hAnsi="Arial" w:cs="Arial"/>
                <w:sz w:val="20"/>
                <w:szCs w:val="16"/>
              </w:rPr>
              <w:id w:val="950823150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0"/>
                    <w:szCs w:val="19"/>
                  </w:rPr>
                  <w:id w:val="1190182842"/>
                  <w:placeholder>
                    <w:docPart w:val="39F36E6C4CC64C4597E4D1EF45E83812"/>
                  </w:placeholder>
                  <w:showingPlcHdr/>
                </w:sdtPr>
                <w:sdtEndPr/>
                <w:sdtContent>
                  <w:p w14:paraId="564DB288" w14:textId="77777777" w:rsidR="0033760E" w:rsidRPr="00F80A4E" w:rsidRDefault="0033760E" w:rsidP="0033760E">
                    <w:pPr>
                      <w:rPr>
                        <w:rFonts w:ascii="Arial" w:hAnsi="Arial" w:cs="Arial"/>
                        <w:sz w:val="20"/>
                        <w:szCs w:val="19"/>
                      </w:rPr>
                    </w:pPr>
                    <w:r w:rsidRPr="00F80A4E">
                      <w:rPr>
                        <w:rStyle w:val="PlaceholderText"/>
                        <w:rFonts w:ascii="Arial" w:hAnsi="Arial" w:cs="Arial"/>
                        <w:sz w:val="18"/>
                      </w:rPr>
                      <w:t>Click or tap here to enter text.</w:t>
                    </w:r>
                  </w:p>
                </w:sdtContent>
              </w:sdt>
              <w:p w14:paraId="0B0F0290" w14:textId="7DC6E7DD" w:rsidR="0033760E" w:rsidRPr="00F80A4E" w:rsidRDefault="0027488E" w:rsidP="0033760E">
                <w:pPr>
                  <w:rPr>
                    <w:rFonts w:ascii="Arial" w:hAnsi="Arial" w:cs="Arial"/>
                    <w:sz w:val="20"/>
                    <w:szCs w:val="16"/>
                  </w:rPr>
                </w:pPr>
              </w:p>
            </w:sdtContent>
          </w:sdt>
          <w:p w14:paraId="51B5AE29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60D2DFF4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6B3E8899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1FF89399" w14:textId="77777777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  <w:p w14:paraId="7F05C96F" w14:textId="590B423A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</w:tc>
      </w:tr>
      <w:tr w:rsidR="0033760E" w:rsidRPr="00F80A4E" w14:paraId="28ED8291" w14:textId="77777777" w:rsidTr="0033760E">
        <w:tc>
          <w:tcPr>
            <w:tcW w:w="10790" w:type="dxa"/>
            <w:gridSpan w:val="3"/>
            <w:tcBorders>
              <w:top w:val="single" w:sz="2" w:space="0" w:color="auto"/>
              <w:left w:val="nil"/>
              <w:bottom w:val="nil"/>
              <w:right w:val="nil"/>
            </w:tcBorders>
          </w:tcPr>
          <w:p w14:paraId="1707FFD0" w14:textId="46D1EF83" w:rsidR="0033760E" w:rsidRPr="00F80A4E" w:rsidRDefault="0033760E" w:rsidP="0033760E">
            <w:pPr>
              <w:rPr>
                <w:rFonts w:ascii="Arial" w:hAnsi="Arial" w:cs="Arial"/>
                <w:sz w:val="20"/>
                <w:szCs w:val="16"/>
              </w:rPr>
            </w:pPr>
          </w:p>
        </w:tc>
      </w:tr>
    </w:tbl>
    <w:p w14:paraId="214CC436" w14:textId="18098D9C" w:rsidR="0033760E" w:rsidRDefault="0027488E" w:rsidP="0033760E">
      <w:pPr>
        <w:spacing w:line="240" w:lineRule="auto"/>
        <w:rPr>
          <w:rFonts w:ascii="Arial" w:hAnsi="Arial" w:cs="Arial"/>
          <w:sz w:val="20"/>
          <w:szCs w:val="16"/>
        </w:rPr>
      </w:pPr>
      <w:r>
        <w:rPr>
          <w:rFonts w:ascii="Arial" w:hAnsi="Arial" w:cs="Arial"/>
          <w:sz w:val="20"/>
          <w:szCs w:val="16"/>
        </w:rPr>
        <w:t xml:space="preserve">Date of Submission:  </w:t>
      </w:r>
      <w:sdt>
        <w:sdtPr>
          <w:rPr>
            <w:rFonts w:ascii="Arial" w:hAnsi="Arial" w:cs="Arial"/>
            <w:sz w:val="20"/>
            <w:szCs w:val="20"/>
          </w:rPr>
          <w:id w:val="-63725708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27488E">
            <w:rPr>
              <w:rStyle w:val="PlaceholderText"/>
              <w:sz w:val="20"/>
              <w:szCs w:val="20"/>
            </w:rPr>
            <w:t>Click or tap to enter a date.</w:t>
          </w:r>
        </w:sdtContent>
      </w:sdt>
    </w:p>
    <w:p w14:paraId="418A6008" w14:textId="7492DBE2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410A6A28" w14:textId="47976084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155E7595" w14:textId="63D18F7F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797AE814" w14:textId="7B264B83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072BD15C" w14:textId="370B7823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4E0C95A7" w14:textId="53D617AF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5757839E" w14:textId="53612594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50EB8F28" w14:textId="77DFDD0D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62302EA9" w14:textId="6D7AFBCF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221B1C0D" w14:textId="050FEF46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4F5B0E05" w14:textId="7335BB7E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6F66BD44" w14:textId="5377DA81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380669FF" w14:textId="691D1B06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1CA2A8A6" w14:textId="272C9843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74D9FF67" w14:textId="6A28140B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1E95CD21" w14:textId="73EB2A60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1FC59857" w14:textId="7A7217FF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060F7C0A" w14:textId="1B163C6A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3F186B80" w14:textId="26E0E1CC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1C430FDA" w14:textId="53C3CF46" w:rsidR="0027488E" w:rsidRP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19F3894C" w14:textId="2EE6EC6C" w:rsidR="0027488E" w:rsidRDefault="0027488E" w:rsidP="0027488E">
      <w:pPr>
        <w:rPr>
          <w:rFonts w:ascii="Arial" w:hAnsi="Arial" w:cs="Arial"/>
          <w:sz w:val="20"/>
          <w:szCs w:val="16"/>
        </w:rPr>
      </w:pPr>
    </w:p>
    <w:p w14:paraId="6C08AD78" w14:textId="23F3C450" w:rsidR="0027488E" w:rsidRPr="0027488E" w:rsidRDefault="0027488E" w:rsidP="0027488E">
      <w:pPr>
        <w:tabs>
          <w:tab w:val="left" w:pos="1065"/>
        </w:tabs>
        <w:rPr>
          <w:rFonts w:ascii="Arial" w:hAnsi="Arial" w:cs="Arial"/>
          <w:sz w:val="20"/>
          <w:szCs w:val="16"/>
        </w:rPr>
      </w:pPr>
      <w:r>
        <w:rPr>
          <w:rFonts w:ascii="Arial" w:hAnsi="Arial" w:cs="Arial"/>
          <w:sz w:val="20"/>
          <w:szCs w:val="16"/>
        </w:rPr>
        <w:tab/>
      </w:r>
    </w:p>
    <w:sectPr w:rsidR="0027488E" w:rsidRPr="0027488E" w:rsidSect="00F80A4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2F889" w14:textId="77777777" w:rsidR="0033760E" w:rsidRDefault="0033760E" w:rsidP="0033760E">
      <w:pPr>
        <w:spacing w:after="0" w:line="240" w:lineRule="auto"/>
      </w:pPr>
      <w:r>
        <w:separator/>
      </w:r>
    </w:p>
  </w:endnote>
  <w:endnote w:type="continuationSeparator" w:id="0">
    <w:p w14:paraId="0C41A18F" w14:textId="77777777" w:rsidR="0033760E" w:rsidRDefault="0033760E" w:rsidP="003376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7883D" w14:textId="77777777" w:rsidR="0033760E" w:rsidRDefault="003376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4059336"/>
      <w:docPartObj>
        <w:docPartGallery w:val="Page Numbers (Bottom of Page)"/>
        <w:docPartUnique/>
      </w:docPartObj>
    </w:sdtPr>
    <w:sdtEndPr>
      <w:rPr>
        <w:noProof/>
        <w:sz w:val="18"/>
        <w:szCs w:val="14"/>
      </w:rPr>
    </w:sdtEndPr>
    <w:sdtContent>
      <w:p w14:paraId="534216DC" w14:textId="65599B6C" w:rsidR="00F80A4E" w:rsidRPr="00F80A4E" w:rsidRDefault="00F80A4E" w:rsidP="00F80A4E">
        <w:pPr>
          <w:pStyle w:val="Footer"/>
          <w:rPr>
            <w:sz w:val="18"/>
            <w:szCs w:val="14"/>
          </w:rPr>
        </w:pPr>
        <w:r w:rsidRPr="00F80A4E">
          <w:rPr>
            <w:sz w:val="18"/>
            <w:szCs w:val="14"/>
          </w:rPr>
          <w:fldChar w:fldCharType="begin"/>
        </w:r>
        <w:r w:rsidRPr="00F80A4E">
          <w:rPr>
            <w:rFonts w:cs="Times New Roman"/>
            <w:sz w:val="18"/>
            <w:szCs w:val="14"/>
          </w:rPr>
          <w:instrText xml:space="preserve"> FILENAME \* MERGEFORMAT </w:instrText>
        </w:r>
        <w:r w:rsidRPr="00F80A4E">
          <w:rPr>
            <w:sz w:val="18"/>
            <w:szCs w:val="14"/>
          </w:rPr>
          <w:fldChar w:fldCharType="separate"/>
        </w:r>
        <w:r w:rsidR="00A742FA">
          <w:rPr>
            <w:rFonts w:cs="Times New Roman"/>
            <w:noProof/>
            <w:sz w:val="18"/>
            <w:szCs w:val="14"/>
          </w:rPr>
          <w:t>frm-grh-grrit-</w:t>
        </w:r>
        <w:r w:rsidR="0027488E">
          <w:rPr>
            <w:rFonts w:cs="Times New Roman"/>
            <w:noProof/>
            <w:sz w:val="18"/>
            <w:szCs w:val="14"/>
          </w:rPr>
          <w:t>research-study-status-report</w:t>
        </w:r>
        <w:r w:rsidRPr="00F80A4E">
          <w:rPr>
            <w:sz w:val="18"/>
            <w:szCs w:val="14"/>
          </w:rPr>
          <w:fldChar w:fldCharType="end"/>
        </w:r>
      </w:p>
      <w:p w14:paraId="4639AE10" w14:textId="47557937" w:rsidR="0033760E" w:rsidRPr="00F80A4E" w:rsidRDefault="00F80A4E" w:rsidP="00F80A4E">
        <w:pPr>
          <w:pStyle w:val="Footer"/>
          <w:rPr>
            <w:sz w:val="18"/>
            <w:szCs w:val="14"/>
          </w:rPr>
        </w:pPr>
        <w:r w:rsidRPr="00F80A4E">
          <w:rPr>
            <w:sz w:val="18"/>
            <w:szCs w:val="14"/>
          </w:rPr>
          <w:t>v.2021-09-13</w:t>
        </w:r>
        <w:r w:rsidRPr="00F80A4E">
          <w:rPr>
            <w:sz w:val="18"/>
            <w:szCs w:val="14"/>
          </w:rPr>
          <w:tab/>
        </w:r>
        <w:r w:rsidRPr="00F80A4E">
          <w:rPr>
            <w:sz w:val="18"/>
            <w:szCs w:val="14"/>
          </w:rPr>
          <w:tab/>
        </w:r>
        <w:r w:rsidRPr="00F80A4E">
          <w:rPr>
            <w:sz w:val="18"/>
            <w:szCs w:val="14"/>
          </w:rPr>
          <w:tab/>
        </w:r>
        <w:r w:rsidR="0033760E" w:rsidRPr="00F80A4E">
          <w:rPr>
            <w:sz w:val="18"/>
            <w:szCs w:val="14"/>
          </w:rPr>
          <w:fldChar w:fldCharType="begin"/>
        </w:r>
        <w:r w:rsidR="0033760E" w:rsidRPr="00F80A4E">
          <w:rPr>
            <w:sz w:val="18"/>
            <w:szCs w:val="14"/>
          </w:rPr>
          <w:instrText xml:space="preserve"> PAGE   \* MERGEFORMAT </w:instrText>
        </w:r>
        <w:r w:rsidR="0033760E" w:rsidRPr="00F80A4E">
          <w:rPr>
            <w:sz w:val="18"/>
            <w:szCs w:val="14"/>
          </w:rPr>
          <w:fldChar w:fldCharType="separate"/>
        </w:r>
        <w:r w:rsidR="0033760E" w:rsidRPr="00F80A4E">
          <w:rPr>
            <w:noProof/>
            <w:sz w:val="18"/>
            <w:szCs w:val="14"/>
          </w:rPr>
          <w:t>2</w:t>
        </w:r>
        <w:r w:rsidR="0033760E" w:rsidRPr="00F80A4E">
          <w:rPr>
            <w:noProof/>
            <w:sz w:val="18"/>
            <w:szCs w:val="14"/>
          </w:rPr>
          <w:fldChar w:fldCharType="end"/>
        </w:r>
      </w:p>
    </w:sdtContent>
  </w:sdt>
  <w:p w14:paraId="02B9EA06" w14:textId="77777777" w:rsidR="0033760E" w:rsidRDefault="003376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9F2F1" w14:textId="77777777" w:rsidR="0033760E" w:rsidRDefault="003376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D1157" w14:textId="77777777" w:rsidR="0033760E" w:rsidRDefault="0033760E" w:rsidP="0033760E">
      <w:pPr>
        <w:spacing w:after="0" w:line="240" w:lineRule="auto"/>
      </w:pPr>
      <w:r>
        <w:separator/>
      </w:r>
    </w:p>
  </w:footnote>
  <w:footnote w:type="continuationSeparator" w:id="0">
    <w:p w14:paraId="63FFD26B" w14:textId="77777777" w:rsidR="0033760E" w:rsidRDefault="0033760E" w:rsidP="003376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24E1A" w14:textId="77777777" w:rsidR="0033760E" w:rsidRDefault="003376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EFC98" w14:textId="77777777" w:rsidR="0033760E" w:rsidRDefault="003376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02961" w14:textId="77777777" w:rsidR="0033760E" w:rsidRDefault="003376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zc0MjUwNjQxMTFU0lEKTi0uzszPAykwrgUAGb3qKiwAAAA="/>
  </w:docVars>
  <w:rsids>
    <w:rsidRoot w:val="0033760E"/>
    <w:rsid w:val="00117A69"/>
    <w:rsid w:val="0027488E"/>
    <w:rsid w:val="003300CE"/>
    <w:rsid w:val="0033760E"/>
    <w:rsid w:val="00416FA6"/>
    <w:rsid w:val="005B1FBE"/>
    <w:rsid w:val="005C70D2"/>
    <w:rsid w:val="006A5663"/>
    <w:rsid w:val="008E5AB7"/>
    <w:rsid w:val="00947C4C"/>
    <w:rsid w:val="00A742FA"/>
    <w:rsid w:val="00F34BA2"/>
    <w:rsid w:val="00F40516"/>
    <w:rsid w:val="00F55B33"/>
    <w:rsid w:val="00F80A4E"/>
    <w:rsid w:val="00F9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EAEF8"/>
  <w15:chartTrackingRefBased/>
  <w15:docId w15:val="{0B38C927-3392-45C2-B39C-8AF4AA84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 MT"/>
        <w:color w:val="211D1E"/>
        <w:sz w:val="22"/>
        <w:szCs w:val="1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76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760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376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760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376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60E"/>
  </w:style>
  <w:style w:type="paragraph" w:styleId="Footer">
    <w:name w:val="footer"/>
    <w:basedOn w:val="Normal"/>
    <w:link w:val="FooterChar"/>
    <w:uiPriority w:val="99"/>
    <w:unhideWhenUsed/>
    <w:rsid w:val="003376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hyperlink" Target="mailto:grhresearch@ahs.ca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1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CB0D1-2C00-48E2-9746-C70FD43C229A}"/>
      </w:docPartPr>
      <w:docPartBody>
        <w:p w:rsidR="00461BEB" w:rsidRDefault="003056C2">
          <w:r w:rsidRPr="008951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F36E6C4CC64C4597E4D1EF45E83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F2E9A-2F2B-4B36-8D56-8E771FCA39F2}"/>
      </w:docPartPr>
      <w:docPartBody>
        <w:p w:rsidR="00461BEB" w:rsidRDefault="003056C2" w:rsidP="003056C2">
          <w:pPr>
            <w:pStyle w:val="39F36E6C4CC64C4597E4D1EF45E83812"/>
          </w:pPr>
          <w:r w:rsidRPr="008951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1A60BD88BA424997E7A59F6996A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E1B1E3-623F-410F-AD36-0208B83383B1}"/>
      </w:docPartPr>
      <w:docPartBody>
        <w:p w:rsidR="00461BEB" w:rsidRDefault="003056C2" w:rsidP="003056C2">
          <w:pPr>
            <w:pStyle w:val="A31A60BD88BA424997E7A59F6996ACBD"/>
          </w:pPr>
          <w:r w:rsidRPr="008951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08E241B2BF43E3A0E75CB13DC3A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799C4-B396-4063-996C-657FBF9A6226}"/>
      </w:docPartPr>
      <w:docPartBody>
        <w:p w:rsidR="00461BEB" w:rsidRDefault="003056C2" w:rsidP="003056C2">
          <w:pPr>
            <w:pStyle w:val="C208E241B2BF43E3A0E75CB13DC3ACB3"/>
          </w:pPr>
          <w:r w:rsidRPr="008951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7A4EECD6954012A9603B8EF8C47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C2B49-D69D-4775-B3E0-6A22B16EAB56}"/>
      </w:docPartPr>
      <w:docPartBody>
        <w:p w:rsidR="00461BEB" w:rsidRDefault="003056C2" w:rsidP="003056C2">
          <w:pPr>
            <w:pStyle w:val="037A4EECD6954012A9603B8EF8C47F2F"/>
          </w:pPr>
          <w:r w:rsidRPr="008951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EBAF9CE10D4AB8927E546086D72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41262-8723-43C9-9CA0-34C5DDA01B51}"/>
      </w:docPartPr>
      <w:docPartBody>
        <w:p w:rsidR="00461BEB" w:rsidRDefault="003056C2" w:rsidP="003056C2">
          <w:pPr>
            <w:pStyle w:val="28EBAF9CE10D4AB8927E546086D72D2E"/>
          </w:pPr>
          <w:r w:rsidRPr="008951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42F8DB77794E4CB3181CE8769F7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B9A90-EF4C-4445-B6C2-7027498E4D14}"/>
      </w:docPartPr>
      <w:docPartBody>
        <w:p w:rsidR="00461BEB" w:rsidRDefault="003056C2" w:rsidP="003056C2">
          <w:pPr>
            <w:pStyle w:val="C642F8DB77794E4CB3181CE8769F70D0"/>
          </w:pPr>
          <w:r w:rsidRPr="008951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0306F2B3944FF6A93978148C90D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7E046-8514-4176-A262-CE719B7C4AF2}"/>
      </w:docPartPr>
      <w:docPartBody>
        <w:p w:rsidR="00461BEB" w:rsidRDefault="003056C2" w:rsidP="003056C2">
          <w:pPr>
            <w:pStyle w:val="3E0306F2B3944FF6A93978148C90D360"/>
          </w:pPr>
          <w:r w:rsidRPr="008951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D146E357E74F58BFE2DA9F904D4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D1E93-4846-41A1-8B42-DDE075D51273}"/>
      </w:docPartPr>
      <w:docPartBody>
        <w:p w:rsidR="00461BEB" w:rsidRDefault="003056C2" w:rsidP="003056C2">
          <w:pPr>
            <w:pStyle w:val="EDD146E357E74F58BFE2DA9F904D40C7"/>
          </w:pPr>
          <w:r w:rsidRPr="008951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BCF570A43447FCA3DA3096354D0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F7B85-2FC3-440C-80DD-FDEF2EAEE96A}"/>
      </w:docPartPr>
      <w:docPartBody>
        <w:p w:rsidR="00461BEB" w:rsidRDefault="003056C2" w:rsidP="003056C2">
          <w:pPr>
            <w:pStyle w:val="F6BCF570A43447FCA3DA3096354D0518"/>
          </w:pPr>
          <w:r w:rsidRPr="008951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D8779-0976-4F01-AF13-08BF6C21FDC3}"/>
      </w:docPartPr>
      <w:docPartBody>
        <w:p w:rsidR="00461BEB" w:rsidRDefault="003056C2">
          <w:r w:rsidRPr="00895101">
            <w:rPr>
              <w:rStyle w:val="PlaceholderText"/>
            </w:rPr>
            <w:t>Click or tap to enter a date.</w:t>
          </w:r>
        </w:p>
      </w:docPartBody>
    </w:docPart>
    <w:docPart>
      <w:docPartPr>
        <w:name w:val="C7C18F7128C343A58227CB355FF58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B75B4-D87E-4B7D-AAD6-6B23CD620448}"/>
      </w:docPartPr>
      <w:docPartBody>
        <w:p w:rsidR="00F22845" w:rsidRDefault="00461BEB" w:rsidP="00461BEB">
          <w:pPr>
            <w:pStyle w:val="C7C18F7128C343A58227CB355FF58F1A"/>
          </w:pPr>
          <w:r w:rsidRPr="008951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52ECF678644A728DA69C011F49A9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E6A8B-A801-42BB-95E8-A6B83EC5F454}"/>
      </w:docPartPr>
      <w:docPartBody>
        <w:p w:rsidR="00F22845" w:rsidRDefault="00461BEB" w:rsidP="00461BEB">
          <w:pPr>
            <w:pStyle w:val="6C52ECF678644A728DA69C011F49A9DE"/>
          </w:pPr>
          <w:r w:rsidRPr="0089510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56C2"/>
    <w:rsid w:val="003056C2"/>
    <w:rsid w:val="00461BEB"/>
    <w:rsid w:val="00F22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1BEB"/>
    <w:rPr>
      <w:color w:val="808080"/>
    </w:rPr>
  </w:style>
  <w:style w:type="paragraph" w:customStyle="1" w:styleId="39F36E6C4CC64C4597E4D1EF45E83812">
    <w:name w:val="39F36E6C4CC64C4597E4D1EF45E83812"/>
    <w:rsid w:val="003056C2"/>
  </w:style>
  <w:style w:type="paragraph" w:customStyle="1" w:styleId="A31A60BD88BA424997E7A59F6996ACBD">
    <w:name w:val="A31A60BD88BA424997E7A59F6996ACBD"/>
    <w:rsid w:val="003056C2"/>
  </w:style>
  <w:style w:type="paragraph" w:customStyle="1" w:styleId="C7C18F7128C343A58227CB355FF58F1A">
    <w:name w:val="C7C18F7128C343A58227CB355FF58F1A"/>
    <w:rsid w:val="00461BEB"/>
  </w:style>
  <w:style w:type="paragraph" w:customStyle="1" w:styleId="6C52ECF678644A728DA69C011F49A9DE">
    <w:name w:val="6C52ECF678644A728DA69C011F49A9DE"/>
    <w:rsid w:val="00461BEB"/>
  </w:style>
  <w:style w:type="paragraph" w:customStyle="1" w:styleId="C208E241B2BF43E3A0E75CB13DC3ACB3">
    <w:name w:val="C208E241B2BF43E3A0E75CB13DC3ACB3"/>
    <w:rsid w:val="003056C2"/>
  </w:style>
  <w:style w:type="paragraph" w:customStyle="1" w:styleId="037A4EECD6954012A9603B8EF8C47F2F">
    <w:name w:val="037A4EECD6954012A9603B8EF8C47F2F"/>
    <w:rsid w:val="003056C2"/>
  </w:style>
  <w:style w:type="paragraph" w:customStyle="1" w:styleId="28EBAF9CE10D4AB8927E546086D72D2E">
    <w:name w:val="28EBAF9CE10D4AB8927E546086D72D2E"/>
    <w:rsid w:val="003056C2"/>
  </w:style>
  <w:style w:type="paragraph" w:customStyle="1" w:styleId="C642F8DB77794E4CB3181CE8769F70D0">
    <w:name w:val="C642F8DB77794E4CB3181CE8769F70D0"/>
    <w:rsid w:val="003056C2"/>
  </w:style>
  <w:style w:type="paragraph" w:customStyle="1" w:styleId="3E0306F2B3944FF6A93978148C90D360">
    <w:name w:val="3E0306F2B3944FF6A93978148C90D360"/>
    <w:rsid w:val="003056C2"/>
  </w:style>
  <w:style w:type="paragraph" w:customStyle="1" w:styleId="EDD146E357E74F58BFE2DA9F904D40C7">
    <w:name w:val="EDD146E357E74F58BFE2DA9F904D40C7"/>
    <w:rsid w:val="003056C2"/>
  </w:style>
  <w:style w:type="paragraph" w:customStyle="1" w:styleId="F6BCF570A43447FCA3DA3096354D0518">
    <w:name w:val="F6BCF570A43447FCA3DA3096354D0518"/>
    <w:rsid w:val="003056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D8CBBDBD12643A4845777C3CD92EF" ma:contentTypeVersion="0" ma:contentTypeDescription="Create a new document." ma:contentTypeScope="" ma:versionID="c5cce66fc8432af9eda260f539d9371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F8B43E-268E-4C49-94E7-183BCB68E059}"/>
</file>

<file path=customXml/itemProps2.xml><?xml version="1.0" encoding="utf-8"?>
<ds:datastoreItem xmlns:ds="http://schemas.openxmlformats.org/officeDocument/2006/customXml" ds:itemID="{117A7E0E-8E15-44EC-ACB2-F28E24F47366}"/>
</file>

<file path=customXml/itemProps3.xml><?xml version="1.0" encoding="utf-8"?>
<ds:datastoreItem xmlns:ds="http://schemas.openxmlformats.org/officeDocument/2006/customXml" ds:itemID="{04A888D3-3A5C-4896-83CE-2B520036E4A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0</Words>
  <Characters>1364</Characters>
  <Application>Microsoft Office Word</Application>
  <DocSecurity>0</DocSecurity>
  <Lines>40</Lines>
  <Paragraphs>11</Paragraphs>
  <ScaleCrop>false</ScaleCrop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RIT Intent to Conduct Research</dc:title>
  <dc:subject/>
  <dc:creator>Valerie Kostiw</dc:creator>
  <cp:keywords>GRRIT Research Study Status Repot</cp:keywords>
  <dc:description/>
  <cp:lastModifiedBy>Gail Kostiw</cp:lastModifiedBy>
  <cp:revision>2</cp:revision>
  <cp:lastPrinted>2021-09-13T21:18:00Z</cp:lastPrinted>
  <dcterms:created xsi:type="dcterms:W3CDTF">2021-09-13T21:43:00Z</dcterms:created>
  <dcterms:modified xsi:type="dcterms:W3CDTF">2021-09-13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039599240</vt:i4>
  </property>
  <property fmtid="{D5CDD505-2E9C-101B-9397-08002B2CF9AE}" pid="3" name="_NewReviewCycle">
    <vt:lpwstr/>
  </property>
  <property fmtid="{D5CDD505-2E9C-101B-9397-08002B2CF9AE}" pid="4" name="_EmailSubject">
    <vt:lpwstr>Updates to GRH GRRIT web pages</vt:lpwstr>
  </property>
  <property fmtid="{D5CDD505-2E9C-101B-9397-08002B2CF9AE}" pid="5" name="_AuthorEmail">
    <vt:lpwstr>gail.kostiw@albertahealthservices.ca</vt:lpwstr>
  </property>
  <property fmtid="{D5CDD505-2E9C-101B-9397-08002B2CF9AE}" pid="6" name="_AuthorEmailDisplayName">
    <vt:lpwstr>Gail Kostiw</vt:lpwstr>
  </property>
  <property fmtid="{D5CDD505-2E9C-101B-9397-08002B2CF9AE}" pid="7" name="ContentTypeId">
    <vt:lpwstr>0x010100002D8CBBDBD12643A4845777C3CD92EF</vt:lpwstr>
  </property>
</Properties>
</file>